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CF1E0E" w:rsidTr="004F3CE2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CF1E0E" w:rsidRDefault="003B48EB" w:rsidP="00832AEF">
            <w:pPr>
              <w:spacing w:before="120" w:after="120"/>
              <w:ind w:left="-144" w:right="-144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CF1E0E" w:rsidRDefault="003B48EB" w:rsidP="00832AEF">
            <w:pPr>
              <w:spacing w:before="120" w:after="120"/>
              <w:ind w:left="72" w:right="197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 xml:space="preserve">Haftalık Konu Başlıkları </w:t>
            </w:r>
          </w:p>
        </w:tc>
      </w:tr>
      <w:tr w:rsidR="003B48EB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CF1E0E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CF1E0E" w:rsidRDefault="00CF1E0E" w:rsidP="00CF1E0E">
            <w:pPr>
              <w:pStyle w:val="Konu-basligi"/>
              <w:rPr>
                <w:sz w:val="16"/>
              </w:rPr>
            </w:pPr>
            <w:r w:rsidRPr="00CF1E0E">
              <w:rPr>
                <w:sz w:val="16"/>
              </w:rPr>
              <w:t xml:space="preserve">MIXTURES </w:t>
            </w:r>
            <w:proofErr w:type="spellStart"/>
            <w:r w:rsidRPr="00CF1E0E">
              <w:rPr>
                <w:sz w:val="16"/>
              </w:rPr>
              <w:t>and</w:t>
            </w:r>
            <w:proofErr w:type="spellEnd"/>
            <w:r w:rsidRPr="00CF1E0E">
              <w:rPr>
                <w:sz w:val="16"/>
              </w:rPr>
              <w:t xml:space="preserve"> SOLUTIONS</w:t>
            </w:r>
          </w:p>
        </w:tc>
      </w:tr>
      <w:tr w:rsidR="00CF1E0E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pStyle w:val="Konu-basligi"/>
              <w:rPr>
                <w:sz w:val="16"/>
              </w:rPr>
            </w:pPr>
            <w:r w:rsidRPr="00CF1E0E">
              <w:rPr>
                <w:sz w:val="16"/>
              </w:rPr>
              <w:t xml:space="preserve">MIXTURES </w:t>
            </w:r>
            <w:proofErr w:type="spellStart"/>
            <w:r w:rsidRPr="00CF1E0E">
              <w:rPr>
                <w:sz w:val="16"/>
              </w:rPr>
              <w:t>and</w:t>
            </w:r>
            <w:proofErr w:type="spellEnd"/>
            <w:r w:rsidRPr="00CF1E0E">
              <w:rPr>
                <w:sz w:val="16"/>
              </w:rPr>
              <w:t xml:space="preserve"> SOLUTIONS</w:t>
            </w:r>
          </w:p>
        </w:tc>
      </w:tr>
      <w:tr w:rsidR="00CF1E0E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pStyle w:val="Konu-basligi"/>
              <w:rPr>
                <w:sz w:val="16"/>
              </w:rPr>
            </w:pPr>
            <w:r w:rsidRPr="00CF1E0E">
              <w:rPr>
                <w:sz w:val="16"/>
              </w:rPr>
              <w:t xml:space="preserve">MIXTURES </w:t>
            </w:r>
            <w:proofErr w:type="spellStart"/>
            <w:r w:rsidRPr="00CF1E0E">
              <w:rPr>
                <w:sz w:val="16"/>
              </w:rPr>
              <w:t>and</w:t>
            </w:r>
            <w:proofErr w:type="spellEnd"/>
            <w:r w:rsidRPr="00CF1E0E">
              <w:rPr>
                <w:sz w:val="16"/>
              </w:rPr>
              <w:t xml:space="preserve"> SOLUTIONS</w:t>
            </w:r>
          </w:p>
        </w:tc>
      </w:tr>
      <w:tr w:rsidR="00CF1E0E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pStyle w:val="Konu-basligi"/>
              <w:rPr>
                <w:sz w:val="16"/>
              </w:rPr>
            </w:pPr>
            <w:r w:rsidRPr="00CF1E0E">
              <w:rPr>
                <w:sz w:val="16"/>
              </w:rPr>
              <w:t xml:space="preserve">MIXTURES </w:t>
            </w:r>
            <w:proofErr w:type="spellStart"/>
            <w:r w:rsidRPr="00CF1E0E">
              <w:rPr>
                <w:sz w:val="16"/>
              </w:rPr>
              <w:t>and</w:t>
            </w:r>
            <w:proofErr w:type="spellEnd"/>
            <w:r w:rsidRPr="00CF1E0E">
              <w:rPr>
                <w:sz w:val="16"/>
              </w:rPr>
              <w:t xml:space="preserve"> SOLUTIONS</w:t>
            </w:r>
          </w:p>
        </w:tc>
      </w:tr>
      <w:tr w:rsidR="003B48EB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CF1E0E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CF1E0E" w:rsidRDefault="005C3CB3" w:rsidP="00CF1E0E">
            <w:pPr>
              <w:pStyle w:val="Konu-basligi"/>
              <w:rPr>
                <w:sz w:val="16"/>
              </w:rPr>
            </w:pPr>
            <w:r w:rsidRPr="00CF1E0E">
              <w:rPr>
                <w:lang w:val="da-DK"/>
              </w:rPr>
              <w:t>CHEMICAL</w:t>
            </w:r>
            <w:r w:rsidR="00CF1E0E" w:rsidRPr="00CF1E0E">
              <w:rPr>
                <w:lang w:val="da-DK"/>
              </w:rPr>
              <w:t>KINETICS</w:t>
            </w:r>
          </w:p>
        </w:tc>
      </w:tr>
      <w:tr w:rsidR="00CF1E0E" w:rsidRPr="00CF1E0E" w:rsidTr="00112D1D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F1E0E" w:rsidRPr="00CF1E0E" w:rsidRDefault="00CF1E0E" w:rsidP="00CF1E0E">
            <w:pPr>
              <w:rPr>
                <w:b/>
              </w:rPr>
            </w:pPr>
            <w:r w:rsidRPr="00CF1E0E">
              <w:rPr>
                <w:b/>
                <w:lang w:val="da-DK"/>
              </w:rPr>
              <w:t>CHEMICALKINETICS</w:t>
            </w:r>
          </w:p>
        </w:tc>
      </w:tr>
      <w:tr w:rsidR="00CF1E0E" w:rsidRPr="00CF1E0E" w:rsidTr="00112D1D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F1E0E" w:rsidRPr="00CF1E0E" w:rsidRDefault="00CF1E0E" w:rsidP="00CF1E0E">
            <w:pPr>
              <w:rPr>
                <w:b/>
              </w:rPr>
            </w:pPr>
            <w:r w:rsidRPr="00CF1E0E">
              <w:rPr>
                <w:b/>
                <w:lang w:val="da-DK"/>
              </w:rPr>
              <w:t>CHEMICALKINETICS</w:t>
            </w:r>
          </w:p>
        </w:tc>
      </w:tr>
      <w:tr w:rsidR="003B48EB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bottom w:val="single" w:sz="4" w:space="0" w:color="auto"/>
            </w:tcBorders>
            <w:vAlign w:val="center"/>
          </w:tcPr>
          <w:p w:rsidR="003B48EB" w:rsidRPr="00CF1E0E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bottom w:val="single" w:sz="4" w:space="0" w:color="auto"/>
            </w:tcBorders>
            <w:vAlign w:val="center"/>
          </w:tcPr>
          <w:p w:rsidR="003B48EB" w:rsidRPr="00CF1E0E" w:rsidRDefault="00CF1E0E" w:rsidP="00832AEF">
            <w:pPr>
              <w:pStyle w:val="Konu-basligi"/>
              <w:rPr>
                <w:sz w:val="16"/>
              </w:rPr>
            </w:pPr>
            <w:r w:rsidRPr="00CF1E0E">
              <w:rPr>
                <w:sz w:val="16"/>
              </w:rPr>
              <w:t>CHEMICAL EQUILIBRIUM</w:t>
            </w:r>
          </w:p>
        </w:tc>
      </w:tr>
      <w:tr w:rsidR="003B48EB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48EB" w:rsidRPr="00CF1E0E" w:rsidRDefault="003B48EB" w:rsidP="004F3CE2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9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48EB" w:rsidRPr="00CF1E0E" w:rsidRDefault="00CF1E0E" w:rsidP="000E629E">
            <w:pPr>
              <w:pStyle w:val="Konu-basligi"/>
              <w:ind w:left="0"/>
              <w:rPr>
                <w:sz w:val="16"/>
              </w:rPr>
            </w:pPr>
            <w:r w:rsidRPr="00CF1E0E">
              <w:rPr>
                <w:sz w:val="16"/>
              </w:rPr>
              <w:t>CHEMICAL EQUILIBRIUM</w:t>
            </w:r>
          </w:p>
        </w:tc>
      </w:tr>
      <w:tr w:rsidR="00CF1E0E" w:rsidRPr="00CF1E0E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pStyle w:val="Konu-basligi"/>
              <w:rPr>
                <w:sz w:val="16"/>
              </w:rPr>
            </w:pPr>
            <w:r w:rsidRPr="00CF1E0E">
              <w:rPr>
                <w:sz w:val="16"/>
              </w:rPr>
              <w:t xml:space="preserve">ACIDS AND BASES </w:t>
            </w:r>
          </w:p>
        </w:tc>
      </w:tr>
      <w:tr w:rsidR="00CF1E0E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CF1E0E" w:rsidRPr="00CF1E0E" w:rsidRDefault="00CF1E0E" w:rsidP="00CF1E0E">
            <w:pPr>
              <w:pStyle w:val="Konu-basligi"/>
              <w:rPr>
                <w:sz w:val="16"/>
              </w:rPr>
            </w:pPr>
            <w:r w:rsidRPr="00CF1E0E">
              <w:rPr>
                <w:sz w:val="16"/>
              </w:rPr>
              <w:t xml:space="preserve">ACIDS AND BASES </w:t>
            </w:r>
          </w:p>
        </w:tc>
      </w:tr>
      <w:tr w:rsidR="00CF1E0E" w:rsidRPr="00CF1E0E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F1E0E" w:rsidRPr="00CF1E0E" w:rsidRDefault="00CF1E0E" w:rsidP="00CF1E0E">
            <w:pPr>
              <w:pStyle w:val="Konu-basligi"/>
              <w:rPr>
                <w:sz w:val="16"/>
              </w:rPr>
            </w:pPr>
            <w:r w:rsidRPr="00CF1E0E">
              <w:rPr>
                <w:sz w:val="16"/>
              </w:rPr>
              <w:t>EQUILIBRIUM in AQUEOUS SOLUTION</w:t>
            </w:r>
          </w:p>
        </w:tc>
      </w:tr>
      <w:tr w:rsidR="00CF1E0E" w:rsidRPr="00CF1E0E" w:rsidTr="00CE40AA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</w:tcPr>
          <w:p w:rsidR="00CF1E0E" w:rsidRPr="00CF1E0E" w:rsidRDefault="00CF1E0E" w:rsidP="00CF1E0E">
            <w:pPr>
              <w:rPr>
                <w:b/>
              </w:rPr>
            </w:pPr>
            <w:r w:rsidRPr="00CF1E0E">
              <w:rPr>
                <w:b/>
                <w:sz w:val="16"/>
              </w:rPr>
              <w:t>EQUILIBRIUM in AQUEOUS SOLUTION</w:t>
            </w:r>
          </w:p>
        </w:tc>
      </w:tr>
      <w:tr w:rsidR="00CF1E0E" w:rsidRPr="00CF1E0E" w:rsidTr="00CE40AA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F1E0E" w:rsidRPr="00CF1E0E" w:rsidRDefault="00CF1E0E" w:rsidP="00CF1E0E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CF1E0E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</w:tcPr>
          <w:p w:rsidR="00CF1E0E" w:rsidRPr="00CF1E0E" w:rsidRDefault="00CF1E0E" w:rsidP="00CF1E0E">
            <w:pPr>
              <w:rPr>
                <w:b/>
              </w:rPr>
            </w:pPr>
            <w:r w:rsidRPr="00CF1E0E">
              <w:rPr>
                <w:b/>
                <w:sz w:val="16"/>
              </w:rPr>
              <w:t>EQUILIBRIUM in AQUEOUS SOLUTION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CF1E0E">
      <w:bookmarkStart w:id="0" w:name="_GoBack"/>
      <w:bookmarkEnd w:id="0"/>
    </w:p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QxNjAzNrewtLRQ0lEKTi0uzszPAykwrAUAbqZQ+SwAAAA="/>
  </w:docVars>
  <w:rsids>
    <w:rsidRoot w:val="003B48EB"/>
    <w:rsid w:val="000A48ED"/>
    <w:rsid w:val="000E629E"/>
    <w:rsid w:val="003B48EB"/>
    <w:rsid w:val="004F3CE2"/>
    <w:rsid w:val="005C3CB3"/>
    <w:rsid w:val="00832BE3"/>
    <w:rsid w:val="00837CBE"/>
    <w:rsid w:val="00CF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C940C07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gozde aydogdu</cp:lastModifiedBy>
  <cp:revision>2</cp:revision>
  <dcterms:created xsi:type="dcterms:W3CDTF">2020-05-12T08:20:00Z</dcterms:created>
  <dcterms:modified xsi:type="dcterms:W3CDTF">2020-05-12T08:20:00Z</dcterms:modified>
</cp:coreProperties>
</file>